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2FCC93" w14:textId="77777777" w:rsidR="00856979" w:rsidRPr="006C69F0" w:rsidRDefault="00856979" w:rsidP="00856979">
      <w:pPr>
        <w:pStyle w:val="ListParagraph"/>
        <w:spacing w:line="240" w:lineRule="auto"/>
        <w:jc w:val="both"/>
        <w:rPr>
          <w:rFonts w:cs="Calibri"/>
          <w:szCs w:val="24"/>
        </w:rPr>
      </w:pPr>
    </w:p>
    <w:p w14:paraId="4F9C0D9C" w14:textId="77777777" w:rsidR="00DE2BFD" w:rsidRDefault="00DE2BFD" w:rsidP="00DE2BFD">
      <w:pPr>
        <w:spacing w:after="0"/>
        <w:jc w:val="center"/>
        <w:rPr>
          <w:b/>
          <w:sz w:val="28"/>
          <w:lang w:val="ro-RO"/>
        </w:rPr>
      </w:pPr>
      <w:r>
        <w:rPr>
          <w:b/>
          <w:sz w:val="28"/>
          <w:lang w:val="ro-RO"/>
        </w:rPr>
        <w:t xml:space="preserve">CERERE de </w:t>
      </w:r>
      <w:r w:rsidR="0067348B">
        <w:rPr>
          <w:b/>
          <w:sz w:val="28"/>
          <w:lang w:val="ro-RO"/>
        </w:rPr>
        <w:t>ADERAR</w:t>
      </w:r>
      <w:r>
        <w:rPr>
          <w:b/>
          <w:sz w:val="28"/>
          <w:lang w:val="ro-RO"/>
        </w:rPr>
        <w:t>E</w:t>
      </w:r>
      <w:r w:rsidR="0067348B">
        <w:rPr>
          <w:b/>
          <w:sz w:val="28"/>
          <w:lang w:val="ro-RO"/>
        </w:rPr>
        <w:t xml:space="preserve"> </w:t>
      </w:r>
    </w:p>
    <w:p w14:paraId="7F22D425" w14:textId="03BEF3CF" w:rsidR="006C69F0" w:rsidRPr="00677269" w:rsidRDefault="0067348B" w:rsidP="00DE2BFD">
      <w:pPr>
        <w:spacing w:after="0"/>
        <w:jc w:val="center"/>
        <w:rPr>
          <w:b/>
          <w:sz w:val="28"/>
          <w:lang w:val="ro-RO"/>
        </w:rPr>
      </w:pPr>
      <w:r>
        <w:rPr>
          <w:b/>
          <w:sz w:val="28"/>
          <w:lang w:val="ro-RO"/>
        </w:rPr>
        <w:t xml:space="preserve">la </w:t>
      </w:r>
      <w:r w:rsidRPr="006C69F0">
        <w:rPr>
          <w:b/>
          <w:sz w:val="32"/>
          <w:lang w:val="ro-RO"/>
        </w:rPr>
        <w:t xml:space="preserve">Cluster </w:t>
      </w:r>
      <w:proofErr w:type="spellStart"/>
      <w:r w:rsidRPr="006C69F0">
        <w:rPr>
          <w:b/>
          <w:sz w:val="32"/>
          <w:lang w:val="ro-RO"/>
        </w:rPr>
        <w:t>AngioNET</w:t>
      </w:r>
      <w:proofErr w:type="spellEnd"/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10485"/>
      </w:tblGrid>
      <w:tr w:rsidR="0067348B" w:rsidRPr="006C69F0" w14:paraId="20E84479" w14:textId="77777777" w:rsidTr="00A52748">
        <w:trPr>
          <w:trHeight w:val="508"/>
        </w:trPr>
        <w:tc>
          <w:tcPr>
            <w:tcW w:w="10485" w:type="dxa"/>
          </w:tcPr>
          <w:p w14:paraId="177FE7B2" w14:textId="06885E88" w:rsidR="0067348B" w:rsidRPr="006C69F0" w:rsidRDefault="0067348B" w:rsidP="0067348B">
            <w:pPr>
              <w:rPr>
                <w:sz w:val="24"/>
                <w:lang w:val="ro-RO"/>
              </w:rPr>
            </w:pPr>
            <w:r w:rsidRPr="006C69F0">
              <w:rPr>
                <w:sz w:val="24"/>
                <w:lang w:val="ro-RO"/>
              </w:rPr>
              <w:t>Denumire entitate</w:t>
            </w:r>
            <w:r w:rsidR="00AA3421">
              <w:rPr>
                <w:sz w:val="24"/>
                <w:lang w:val="ro-RO"/>
              </w:rPr>
              <w:t>:</w:t>
            </w:r>
          </w:p>
        </w:tc>
      </w:tr>
      <w:tr w:rsidR="0067348B" w:rsidRPr="006C69F0" w14:paraId="19124FE0" w14:textId="77777777" w:rsidTr="00A52748">
        <w:trPr>
          <w:trHeight w:val="558"/>
        </w:trPr>
        <w:tc>
          <w:tcPr>
            <w:tcW w:w="10485" w:type="dxa"/>
          </w:tcPr>
          <w:p w14:paraId="0997A143" w14:textId="389F4CA4" w:rsidR="0067348B" w:rsidRPr="006C69F0" w:rsidRDefault="0067348B" w:rsidP="0067348B">
            <w:pPr>
              <w:rPr>
                <w:sz w:val="24"/>
                <w:lang w:val="ro-RO"/>
              </w:rPr>
            </w:pPr>
            <w:r w:rsidRPr="006C69F0">
              <w:rPr>
                <w:sz w:val="24"/>
                <w:lang w:val="ro-RO"/>
              </w:rPr>
              <w:t>Anul înființării</w:t>
            </w:r>
            <w:r w:rsidR="00AA3421">
              <w:rPr>
                <w:sz w:val="24"/>
                <w:lang w:val="ro-RO"/>
              </w:rPr>
              <w:t>:</w:t>
            </w:r>
          </w:p>
        </w:tc>
      </w:tr>
      <w:tr w:rsidR="00677269" w14:paraId="2E9C9B4F" w14:textId="77777777" w:rsidTr="00A52748">
        <w:trPr>
          <w:trHeight w:val="544"/>
        </w:trPr>
        <w:tc>
          <w:tcPr>
            <w:tcW w:w="10485" w:type="dxa"/>
          </w:tcPr>
          <w:p w14:paraId="66B0FB11" w14:textId="77777777" w:rsidR="00677269" w:rsidRDefault="00677269">
            <w:pPr>
              <w:rPr>
                <w:sz w:val="24"/>
                <w:lang w:val="ro-RO"/>
              </w:rPr>
            </w:pPr>
            <w:r>
              <w:rPr>
                <w:sz w:val="24"/>
                <w:lang w:val="ro-RO"/>
              </w:rPr>
              <w:t>Adresă:</w:t>
            </w:r>
          </w:p>
        </w:tc>
      </w:tr>
      <w:tr w:rsidR="00677269" w14:paraId="2AFD95B6" w14:textId="77777777" w:rsidTr="00A52748">
        <w:tc>
          <w:tcPr>
            <w:tcW w:w="10485" w:type="dxa"/>
          </w:tcPr>
          <w:p w14:paraId="48FF0143" w14:textId="77777777" w:rsidR="00677269" w:rsidRDefault="00677269">
            <w:pPr>
              <w:rPr>
                <w:sz w:val="24"/>
                <w:lang w:val="ro-RO"/>
              </w:rPr>
            </w:pPr>
            <w:r>
              <w:rPr>
                <w:sz w:val="24"/>
                <w:lang w:val="ro-RO"/>
              </w:rPr>
              <w:t>Domeniu principal de activitate:</w:t>
            </w:r>
          </w:p>
          <w:p w14:paraId="79E03FD4" w14:textId="77777777" w:rsidR="00677269" w:rsidRDefault="00677269">
            <w:pPr>
              <w:rPr>
                <w:sz w:val="24"/>
                <w:lang w:val="ro-RO"/>
              </w:rPr>
            </w:pPr>
            <w:r>
              <w:rPr>
                <w:sz w:val="24"/>
                <w:lang w:val="ro-RO"/>
              </w:rPr>
              <w:t>CAEN:</w:t>
            </w:r>
          </w:p>
        </w:tc>
      </w:tr>
      <w:tr w:rsidR="00677269" w14:paraId="7013E29C" w14:textId="77777777" w:rsidTr="00A52748">
        <w:tc>
          <w:tcPr>
            <w:tcW w:w="10485" w:type="dxa"/>
          </w:tcPr>
          <w:p w14:paraId="5D653DF5" w14:textId="77777777" w:rsidR="00677269" w:rsidRDefault="00677269">
            <w:pPr>
              <w:rPr>
                <w:sz w:val="24"/>
                <w:lang w:val="ro-RO"/>
              </w:rPr>
            </w:pPr>
            <w:r>
              <w:rPr>
                <w:sz w:val="24"/>
                <w:lang w:val="ro-RO"/>
              </w:rPr>
              <w:t>Domenii secundare de activitate (active):</w:t>
            </w:r>
          </w:p>
          <w:p w14:paraId="1006CDDA" w14:textId="77777777" w:rsidR="00677269" w:rsidRDefault="00677269">
            <w:pPr>
              <w:rPr>
                <w:sz w:val="24"/>
                <w:lang w:val="ro-RO"/>
              </w:rPr>
            </w:pPr>
            <w:r>
              <w:rPr>
                <w:sz w:val="24"/>
                <w:lang w:val="ro-RO"/>
              </w:rPr>
              <w:t>CAEN:</w:t>
            </w:r>
          </w:p>
        </w:tc>
      </w:tr>
      <w:tr w:rsidR="0067348B" w14:paraId="17A26C3A" w14:textId="77777777" w:rsidTr="00A52748">
        <w:trPr>
          <w:trHeight w:val="495"/>
        </w:trPr>
        <w:tc>
          <w:tcPr>
            <w:tcW w:w="10485" w:type="dxa"/>
          </w:tcPr>
          <w:p w14:paraId="564B08EE" w14:textId="77777777" w:rsidR="0067348B" w:rsidRDefault="0067348B" w:rsidP="0067348B">
            <w:pPr>
              <w:rPr>
                <w:sz w:val="24"/>
                <w:lang w:val="ro-RO"/>
              </w:rPr>
            </w:pPr>
            <w:r>
              <w:rPr>
                <w:sz w:val="24"/>
                <w:lang w:val="ro-RO"/>
              </w:rPr>
              <w:t>Cifra de afaceri pe ultimii trei ani (Lei):</w:t>
            </w:r>
          </w:p>
        </w:tc>
      </w:tr>
      <w:tr w:rsidR="0067348B" w14:paraId="2E7D0471" w14:textId="77777777" w:rsidTr="00A52748">
        <w:trPr>
          <w:trHeight w:val="558"/>
        </w:trPr>
        <w:tc>
          <w:tcPr>
            <w:tcW w:w="10485" w:type="dxa"/>
          </w:tcPr>
          <w:p w14:paraId="4D1EB7C6" w14:textId="77777777" w:rsidR="0067348B" w:rsidRDefault="0067348B" w:rsidP="0067348B">
            <w:pPr>
              <w:rPr>
                <w:sz w:val="24"/>
                <w:lang w:val="ro-RO"/>
              </w:rPr>
            </w:pPr>
            <w:r>
              <w:rPr>
                <w:sz w:val="24"/>
                <w:lang w:val="ro-RO"/>
              </w:rPr>
              <w:t>Număr angajați:</w:t>
            </w:r>
          </w:p>
        </w:tc>
      </w:tr>
      <w:tr w:rsidR="00006731" w:rsidRPr="006C69F0" w14:paraId="6FE5D029" w14:textId="77777777" w:rsidTr="00A52748">
        <w:trPr>
          <w:trHeight w:val="553"/>
        </w:trPr>
        <w:tc>
          <w:tcPr>
            <w:tcW w:w="10485" w:type="dxa"/>
          </w:tcPr>
          <w:p w14:paraId="6C937469" w14:textId="2BDD0DA2" w:rsidR="00006731" w:rsidRPr="006C69F0" w:rsidRDefault="00006731" w:rsidP="00006731">
            <w:pPr>
              <w:rPr>
                <w:sz w:val="24"/>
                <w:lang w:val="ro-RO"/>
              </w:rPr>
            </w:pPr>
            <w:r w:rsidRPr="006C69F0">
              <w:rPr>
                <w:sz w:val="24"/>
                <w:lang w:val="ro-RO"/>
              </w:rPr>
              <w:t>Nume și prenume reprezentant</w:t>
            </w:r>
          </w:p>
        </w:tc>
      </w:tr>
      <w:tr w:rsidR="00006731" w:rsidRPr="006C69F0" w14:paraId="7BF3EF50" w14:textId="77777777" w:rsidTr="00A52748">
        <w:trPr>
          <w:trHeight w:val="547"/>
        </w:trPr>
        <w:tc>
          <w:tcPr>
            <w:tcW w:w="10485" w:type="dxa"/>
          </w:tcPr>
          <w:p w14:paraId="5E6FA403" w14:textId="77777777" w:rsidR="00006731" w:rsidRPr="006C69F0" w:rsidRDefault="00006731" w:rsidP="001D7FC9">
            <w:pPr>
              <w:rPr>
                <w:sz w:val="24"/>
                <w:lang w:val="ro-RO"/>
              </w:rPr>
            </w:pPr>
            <w:r w:rsidRPr="006C69F0">
              <w:rPr>
                <w:sz w:val="24"/>
                <w:lang w:val="ro-RO"/>
              </w:rPr>
              <w:t>Funcție reprezentant</w:t>
            </w:r>
          </w:p>
        </w:tc>
      </w:tr>
      <w:tr w:rsidR="00677269" w14:paraId="3F571794" w14:textId="77777777" w:rsidTr="00A52748">
        <w:tc>
          <w:tcPr>
            <w:tcW w:w="10485" w:type="dxa"/>
          </w:tcPr>
          <w:p w14:paraId="45E96046" w14:textId="0B2BB1A9" w:rsidR="00677269" w:rsidRDefault="00677269">
            <w:pPr>
              <w:rPr>
                <w:sz w:val="24"/>
                <w:lang w:val="ro-RO"/>
              </w:rPr>
            </w:pPr>
            <w:r>
              <w:rPr>
                <w:sz w:val="24"/>
                <w:lang w:val="ro-RO"/>
              </w:rPr>
              <w:t>Telefon</w:t>
            </w:r>
            <w:r w:rsidR="00AA3421">
              <w:rPr>
                <w:sz w:val="24"/>
                <w:lang w:val="ro-RO"/>
              </w:rPr>
              <w:t>/fax</w:t>
            </w:r>
            <w:r>
              <w:rPr>
                <w:sz w:val="24"/>
                <w:lang w:val="ro-RO"/>
              </w:rPr>
              <w:t>:</w:t>
            </w:r>
          </w:p>
          <w:p w14:paraId="3B588F90" w14:textId="77777777" w:rsidR="00677269" w:rsidRDefault="00677269">
            <w:pPr>
              <w:rPr>
                <w:sz w:val="24"/>
                <w:lang w:val="ro-RO"/>
              </w:rPr>
            </w:pPr>
            <w:r>
              <w:rPr>
                <w:sz w:val="24"/>
                <w:lang w:val="ro-RO"/>
              </w:rPr>
              <w:t>E-mail:</w:t>
            </w:r>
          </w:p>
          <w:p w14:paraId="4F8869FE" w14:textId="77777777" w:rsidR="00677269" w:rsidRDefault="00677269">
            <w:pPr>
              <w:rPr>
                <w:sz w:val="24"/>
                <w:lang w:val="ro-RO"/>
              </w:rPr>
            </w:pPr>
            <w:r>
              <w:rPr>
                <w:sz w:val="24"/>
                <w:lang w:val="ro-RO"/>
              </w:rPr>
              <w:t>Website:</w:t>
            </w:r>
          </w:p>
        </w:tc>
      </w:tr>
      <w:tr w:rsidR="00677269" w14:paraId="749B6111" w14:textId="77777777" w:rsidTr="00A52748">
        <w:tc>
          <w:tcPr>
            <w:tcW w:w="10485" w:type="dxa"/>
          </w:tcPr>
          <w:p w14:paraId="0B306E99" w14:textId="77777777" w:rsidR="00677269" w:rsidRDefault="00677269">
            <w:pPr>
              <w:rPr>
                <w:sz w:val="24"/>
                <w:lang w:val="ro-RO"/>
              </w:rPr>
            </w:pPr>
            <w:r>
              <w:rPr>
                <w:sz w:val="24"/>
                <w:lang w:val="ro-RO"/>
              </w:rPr>
              <w:t>Persoană de contact:</w:t>
            </w:r>
          </w:p>
          <w:p w14:paraId="5C0F9149" w14:textId="77777777" w:rsidR="00677269" w:rsidRDefault="00677269">
            <w:pPr>
              <w:rPr>
                <w:sz w:val="24"/>
                <w:lang w:val="ro-RO"/>
              </w:rPr>
            </w:pPr>
            <w:r>
              <w:rPr>
                <w:sz w:val="24"/>
                <w:lang w:val="ro-RO"/>
              </w:rPr>
              <w:t>Telefon:</w:t>
            </w:r>
          </w:p>
          <w:p w14:paraId="5C459614" w14:textId="34D74CEC" w:rsidR="00006731" w:rsidRDefault="00677269">
            <w:pPr>
              <w:rPr>
                <w:sz w:val="24"/>
                <w:lang w:val="ro-RO"/>
              </w:rPr>
            </w:pPr>
            <w:r>
              <w:rPr>
                <w:sz w:val="24"/>
                <w:lang w:val="ro-RO"/>
              </w:rPr>
              <w:t>E-mail:</w:t>
            </w:r>
          </w:p>
        </w:tc>
      </w:tr>
    </w:tbl>
    <w:p w14:paraId="57B99631" w14:textId="78B9033A" w:rsidR="00E82BE5" w:rsidRDefault="00E82BE5" w:rsidP="00006731">
      <w:pPr>
        <w:spacing w:after="0"/>
        <w:rPr>
          <w:sz w:val="24"/>
          <w:lang w:val="ro-RO"/>
        </w:rPr>
      </w:pPr>
      <w:r>
        <w:rPr>
          <w:sz w:val="24"/>
          <w:lang w:val="ro-RO"/>
        </w:rPr>
        <w:t>Motivația intrării în Cluster</w:t>
      </w:r>
      <w:r w:rsidR="00006731">
        <w:rPr>
          <w:sz w:val="24"/>
          <w:lang w:val="ro-RO"/>
        </w:rPr>
        <w:t>/</w:t>
      </w:r>
      <w:proofErr w:type="spellStart"/>
      <w:r w:rsidR="00006731">
        <w:rPr>
          <w:sz w:val="24"/>
          <w:lang w:val="ro-RO"/>
        </w:rPr>
        <w:t>directii</w:t>
      </w:r>
      <w:proofErr w:type="spellEnd"/>
      <w:r w:rsidR="00006731">
        <w:rPr>
          <w:sz w:val="24"/>
          <w:lang w:val="ro-RO"/>
        </w:rPr>
        <w:t xml:space="preserve"> de interes</w:t>
      </w:r>
      <w:r>
        <w:rPr>
          <w:sz w:val="24"/>
          <w:lang w:val="ro-RO"/>
        </w:rPr>
        <w:t>:</w:t>
      </w:r>
    </w:p>
    <w:p w14:paraId="32657EB9" w14:textId="01068944" w:rsidR="006C69F0" w:rsidRDefault="00E82BE5">
      <w:pPr>
        <w:rPr>
          <w:sz w:val="24"/>
          <w:lang w:val="ro-RO"/>
        </w:rPr>
      </w:pPr>
      <w:r>
        <w:rPr>
          <w:sz w:val="24"/>
          <w:lang w:val="ro-RO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64C52BD4" w14:textId="32BCADD9" w:rsidR="00856979" w:rsidRDefault="00856979" w:rsidP="00856979">
      <w:pPr>
        <w:jc w:val="both"/>
        <w:rPr>
          <w:sz w:val="24"/>
          <w:lang w:val="ro-RO"/>
        </w:rPr>
      </w:pPr>
      <w:r>
        <w:rPr>
          <w:sz w:val="24"/>
          <w:lang w:val="ro-RO"/>
        </w:rPr>
        <w:t xml:space="preserve">Subsemnatul _______________________________________ reprezentant legal al _______ ________________________, îmi exprim prin prezenta cerere acordul de aderare la clusterul emergent AngioNET. </w:t>
      </w:r>
      <w:proofErr w:type="spellStart"/>
      <w:r w:rsidR="004C19E6">
        <w:rPr>
          <w:sz w:val="24"/>
          <w:lang w:val="ro-RO"/>
        </w:rPr>
        <w:t>Ma</w:t>
      </w:r>
      <w:proofErr w:type="spellEnd"/>
      <w:r w:rsidR="004C19E6">
        <w:rPr>
          <w:sz w:val="24"/>
          <w:lang w:val="ro-RO"/>
        </w:rPr>
        <w:t xml:space="preserve"> angajez sa respect actele constitutive ale </w:t>
      </w:r>
      <w:proofErr w:type="spellStart"/>
      <w:r w:rsidR="004C19E6">
        <w:rPr>
          <w:sz w:val="24"/>
          <w:lang w:val="ro-RO"/>
        </w:rPr>
        <w:t>Asociatiei</w:t>
      </w:r>
      <w:proofErr w:type="spellEnd"/>
      <w:r w:rsidR="004C19E6">
        <w:rPr>
          <w:sz w:val="24"/>
          <w:lang w:val="ro-RO"/>
        </w:rPr>
        <w:t xml:space="preserve"> </w:t>
      </w:r>
      <w:proofErr w:type="spellStart"/>
      <w:r w:rsidR="004C19E6">
        <w:rPr>
          <w:sz w:val="24"/>
          <w:lang w:val="ro-RO"/>
        </w:rPr>
        <w:t>AngioNET</w:t>
      </w:r>
      <w:proofErr w:type="spellEnd"/>
      <w:r w:rsidR="004C19E6">
        <w:rPr>
          <w:sz w:val="24"/>
          <w:lang w:val="ro-RO"/>
        </w:rPr>
        <w:t xml:space="preserve"> Cluster,  m</w:t>
      </w:r>
      <w:r>
        <w:rPr>
          <w:sz w:val="24"/>
          <w:lang w:val="ro-RO"/>
        </w:rPr>
        <w:t xml:space="preserve">isiunea și obiectivele </w:t>
      </w:r>
      <w:r w:rsidR="004C19E6">
        <w:rPr>
          <w:sz w:val="24"/>
          <w:lang w:val="ro-RO"/>
        </w:rPr>
        <w:t>acestuia</w:t>
      </w:r>
      <w:r>
        <w:rPr>
          <w:sz w:val="24"/>
          <w:lang w:val="ro-RO"/>
        </w:rPr>
        <w:t xml:space="preserve"> se înc</w:t>
      </w:r>
      <w:bookmarkStart w:id="0" w:name="_GoBack"/>
      <w:bookmarkEnd w:id="0"/>
      <w:r>
        <w:rPr>
          <w:sz w:val="24"/>
          <w:lang w:val="ro-RO"/>
        </w:rPr>
        <w:t>adrează în strategia și preocupările organizației pe care o reprezint.</w:t>
      </w:r>
    </w:p>
    <w:p w14:paraId="44ED3774" w14:textId="5B753AE0" w:rsidR="00006731" w:rsidRDefault="00006731" w:rsidP="00856979">
      <w:pPr>
        <w:jc w:val="both"/>
        <w:rPr>
          <w:sz w:val="24"/>
          <w:lang w:val="ro-RO"/>
        </w:rPr>
      </w:pPr>
      <w:r>
        <w:rPr>
          <w:sz w:val="24"/>
          <w:lang w:val="ro-RO"/>
        </w:rPr>
        <w:t>Anexata scurta prezentare a organizatiei.</w:t>
      </w:r>
    </w:p>
    <w:p w14:paraId="7B2F5D79" w14:textId="77777777" w:rsidR="00856979" w:rsidRDefault="00856979" w:rsidP="00856979">
      <w:pPr>
        <w:rPr>
          <w:sz w:val="24"/>
          <w:lang w:val="ro-RO"/>
        </w:rPr>
      </w:pPr>
    </w:p>
    <w:p w14:paraId="6321D5A7" w14:textId="77777777" w:rsidR="00856979" w:rsidRDefault="00856979" w:rsidP="00856979">
      <w:pPr>
        <w:rPr>
          <w:sz w:val="24"/>
          <w:lang w:val="ro-RO"/>
        </w:rPr>
      </w:pPr>
      <w:r>
        <w:rPr>
          <w:sz w:val="24"/>
          <w:lang w:val="ro-RO"/>
        </w:rPr>
        <w:t>Reprezentant legal</w:t>
      </w:r>
      <w:r>
        <w:rPr>
          <w:sz w:val="24"/>
          <w:lang w:val="ro-RO"/>
        </w:rPr>
        <w:tab/>
      </w:r>
      <w:r>
        <w:rPr>
          <w:sz w:val="24"/>
          <w:lang w:val="ro-RO"/>
        </w:rPr>
        <w:tab/>
      </w:r>
      <w:r>
        <w:rPr>
          <w:sz w:val="24"/>
          <w:lang w:val="ro-RO"/>
        </w:rPr>
        <w:tab/>
      </w:r>
      <w:r>
        <w:rPr>
          <w:sz w:val="24"/>
          <w:lang w:val="ro-RO"/>
        </w:rPr>
        <w:tab/>
      </w:r>
      <w:r>
        <w:rPr>
          <w:sz w:val="24"/>
          <w:lang w:val="ro-RO"/>
        </w:rPr>
        <w:tab/>
      </w:r>
      <w:r>
        <w:rPr>
          <w:sz w:val="24"/>
          <w:lang w:val="ro-RO"/>
        </w:rPr>
        <w:tab/>
      </w:r>
      <w:r>
        <w:rPr>
          <w:sz w:val="24"/>
          <w:lang w:val="ro-RO"/>
        </w:rPr>
        <w:tab/>
        <w:t>Data</w:t>
      </w:r>
    </w:p>
    <w:p w14:paraId="240E5AAF" w14:textId="77777777" w:rsidR="00856979" w:rsidRDefault="00856979" w:rsidP="00856979">
      <w:pPr>
        <w:rPr>
          <w:sz w:val="24"/>
          <w:lang w:val="ro-RO"/>
        </w:rPr>
      </w:pPr>
      <w:r>
        <w:rPr>
          <w:sz w:val="24"/>
          <w:lang w:val="ro-RO"/>
        </w:rPr>
        <w:t>___________________</w:t>
      </w:r>
      <w:r>
        <w:rPr>
          <w:sz w:val="24"/>
          <w:lang w:val="ro-RO"/>
        </w:rPr>
        <w:tab/>
      </w:r>
      <w:r>
        <w:rPr>
          <w:sz w:val="24"/>
          <w:lang w:val="ro-RO"/>
        </w:rPr>
        <w:tab/>
      </w:r>
      <w:r>
        <w:rPr>
          <w:sz w:val="24"/>
          <w:lang w:val="ro-RO"/>
        </w:rPr>
        <w:tab/>
      </w:r>
      <w:r>
        <w:rPr>
          <w:sz w:val="24"/>
          <w:lang w:val="ro-RO"/>
        </w:rPr>
        <w:tab/>
      </w:r>
      <w:r>
        <w:rPr>
          <w:sz w:val="24"/>
          <w:lang w:val="ro-RO"/>
        </w:rPr>
        <w:tab/>
        <w:t>__________________</w:t>
      </w:r>
    </w:p>
    <w:p w14:paraId="2EB1F868" w14:textId="77777777" w:rsidR="00D46900" w:rsidRDefault="00D46900" w:rsidP="00D46900">
      <w:pPr>
        <w:spacing w:after="0" w:line="240" w:lineRule="auto"/>
        <w:jc w:val="both"/>
        <w:rPr>
          <w:rFonts w:cs="Calibri"/>
          <w:b/>
          <w:sz w:val="16"/>
          <w:szCs w:val="16"/>
        </w:rPr>
      </w:pPr>
    </w:p>
    <w:p w14:paraId="3E010766" w14:textId="77777777" w:rsidR="00D46900" w:rsidRDefault="00D46900" w:rsidP="00D46900">
      <w:pPr>
        <w:spacing w:after="0" w:line="240" w:lineRule="auto"/>
        <w:jc w:val="both"/>
        <w:rPr>
          <w:rFonts w:cs="Calibri"/>
          <w:b/>
          <w:sz w:val="16"/>
          <w:szCs w:val="16"/>
        </w:rPr>
      </w:pPr>
    </w:p>
    <w:p w14:paraId="77706CB9" w14:textId="7C9367C6" w:rsidR="00D46900" w:rsidRPr="00D46900" w:rsidRDefault="00D46900" w:rsidP="00D46900">
      <w:pPr>
        <w:spacing w:after="0" w:line="240" w:lineRule="auto"/>
        <w:jc w:val="both"/>
        <w:rPr>
          <w:rFonts w:cs="Calibri"/>
          <w:b/>
          <w:sz w:val="16"/>
          <w:szCs w:val="16"/>
        </w:rPr>
      </w:pPr>
      <w:proofErr w:type="spellStart"/>
      <w:r w:rsidRPr="00D46900">
        <w:rPr>
          <w:rFonts w:cs="Calibri"/>
          <w:b/>
          <w:sz w:val="16"/>
          <w:szCs w:val="16"/>
        </w:rPr>
        <w:t>Criterii</w:t>
      </w:r>
      <w:proofErr w:type="spellEnd"/>
      <w:r w:rsidRPr="00D46900">
        <w:rPr>
          <w:rFonts w:cs="Calibri"/>
          <w:b/>
          <w:sz w:val="16"/>
          <w:szCs w:val="16"/>
        </w:rPr>
        <w:t xml:space="preserve"> de </w:t>
      </w:r>
      <w:proofErr w:type="spellStart"/>
      <w:r w:rsidRPr="00D46900">
        <w:rPr>
          <w:rFonts w:cs="Calibri"/>
          <w:b/>
          <w:sz w:val="16"/>
          <w:szCs w:val="16"/>
        </w:rPr>
        <w:t>aderare</w:t>
      </w:r>
      <w:proofErr w:type="spellEnd"/>
    </w:p>
    <w:p w14:paraId="2F07E0BB" w14:textId="23A04261" w:rsidR="00D46900" w:rsidRPr="00D46900" w:rsidRDefault="00D46900" w:rsidP="00D46900">
      <w:pPr>
        <w:pStyle w:val="ListParagraph"/>
        <w:numPr>
          <w:ilvl w:val="0"/>
          <w:numId w:val="1"/>
        </w:numPr>
        <w:spacing w:line="240" w:lineRule="auto"/>
        <w:jc w:val="both"/>
        <w:rPr>
          <w:rFonts w:cs="Calibri"/>
          <w:sz w:val="16"/>
          <w:szCs w:val="16"/>
        </w:rPr>
      </w:pPr>
      <w:r w:rsidRPr="00D46900">
        <w:rPr>
          <w:rFonts w:cs="Calibri"/>
          <w:sz w:val="16"/>
          <w:szCs w:val="16"/>
        </w:rPr>
        <w:t>Să fie de acord cu principiile modului de organizare și de acțiune a clusterului</w:t>
      </w:r>
      <w:r>
        <w:rPr>
          <w:rFonts w:cs="Calibri"/>
          <w:sz w:val="16"/>
          <w:szCs w:val="16"/>
        </w:rPr>
        <w:t xml:space="preserve">, </w:t>
      </w:r>
      <w:r w:rsidR="00C26CBF">
        <w:rPr>
          <w:rFonts w:cs="Calibri"/>
          <w:sz w:val="16"/>
          <w:szCs w:val="16"/>
        </w:rPr>
        <w:t xml:space="preserve">conform </w:t>
      </w:r>
      <w:r w:rsidR="00B37A3C">
        <w:rPr>
          <w:rFonts w:cs="Calibri"/>
          <w:sz w:val="16"/>
          <w:szCs w:val="16"/>
        </w:rPr>
        <w:t>Regulament Cluster</w:t>
      </w:r>
      <w:r w:rsidR="00C26CBF">
        <w:rPr>
          <w:rFonts w:cs="Calibri"/>
          <w:sz w:val="16"/>
          <w:szCs w:val="16"/>
        </w:rPr>
        <w:t>;</w:t>
      </w:r>
    </w:p>
    <w:p w14:paraId="5C453295" w14:textId="16241A6D" w:rsidR="00D46900" w:rsidRPr="00D46900" w:rsidRDefault="00D46900" w:rsidP="00D46900">
      <w:pPr>
        <w:pStyle w:val="ListParagraph"/>
        <w:numPr>
          <w:ilvl w:val="0"/>
          <w:numId w:val="1"/>
        </w:numPr>
        <w:spacing w:line="240" w:lineRule="auto"/>
        <w:jc w:val="both"/>
        <w:rPr>
          <w:rFonts w:cs="Calibri"/>
          <w:sz w:val="16"/>
          <w:szCs w:val="16"/>
        </w:rPr>
      </w:pPr>
      <w:r w:rsidRPr="00D46900">
        <w:rPr>
          <w:rFonts w:cs="Calibri"/>
          <w:sz w:val="16"/>
          <w:szCs w:val="16"/>
        </w:rPr>
        <w:t>Activitățile autorizate (CAEN) să fie în concordanță cu strategia de dezvoltare a clusterului</w:t>
      </w:r>
      <w:r w:rsidR="00C26CBF">
        <w:rPr>
          <w:rFonts w:cs="Calibri"/>
          <w:sz w:val="16"/>
          <w:szCs w:val="16"/>
        </w:rPr>
        <w:t>;</w:t>
      </w:r>
    </w:p>
    <w:p w14:paraId="65B2775C" w14:textId="02167E26" w:rsidR="00D46900" w:rsidRPr="00D46900" w:rsidRDefault="00D46900" w:rsidP="00D46900">
      <w:pPr>
        <w:pStyle w:val="ListParagraph"/>
        <w:numPr>
          <w:ilvl w:val="0"/>
          <w:numId w:val="1"/>
        </w:numPr>
        <w:spacing w:line="240" w:lineRule="auto"/>
        <w:jc w:val="both"/>
        <w:rPr>
          <w:rFonts w:cs="Calibri"/>
          <w:sz w:val="16"/>
          <w:szCs w:val="16"/>
        </w:rPr>
      </w:pPr>
      <w:r w:rsidRPr="00D46900">
        <w:rPr>
          <w:rFonts w:cs="Calibri"/>
          <w:sz w:val="16"/>
          <w:szCs w:val="16"/>
        </w:rPr>
        <w:t>Să nu fie în litigii cu niciunul din membrii clusterului</w:t>
      </w:r>
      <w:r w:rsidR="00C26CBF">
        <w:rPr>
          <w:rFonts w:cs="Calibri"/>
          <w:sz w:val="16"/>
          <w:szCs w:val="16"/>
        </w:rPr>
        <w:t>;</w:t>
      </w:r>
    </w:p>
    <w:p w14:paraId="0A9A0095" w14:textId="2C3190B3" w:rsidR="00D46900" w:rsidRPr="00D46900" w:rsidRDefault="00D46900" w:rsidP="00D46900">
      <w:pPr>
        <w:pStyle w:val="ListParagraph"/>
        <w:numPr>
          <w:ilvl w:val="0"/>
          <w:numId w:val="1"/>
        </w:numPr>
        <w:spacing w:line="240" w:lineRule="auto"/>
        <w:jc w:val="both"/>
        <w:rPr>
          <w:rFonts w:cs="Calibri"/>
          <w:sz w:val="16"/>
          <w:szCs w:val="16"/>
        </w:rPr>
      </w:pPr>
      <w:r w:rsidRPr="00D46900">
        <w:rPr>
          <w:rFonts w:cs="Calibri"/>
          <w:sz w:val="16"/>
          <w:szCs w:val="16"/>
        </w:rPr>
        <w:t xml:space="preserve">Acceptarea membrilor se va face de către </w:t>
      </w:r>
      <w:r w:rsidR="009B745A">
        <w:rPr>
          <w:rFonts w:cs="Calibri"/>
          <w:sz w:val="16"/>
          <w:szCs w:val="16"/>
        </w:rPr>
        <w:t>Adunarea Generala</w:t>
      </w:r>
      <w:r w:rsidR="00B37A3C">
        <w:rPr>
          <w:rFonts w:cs="Calibri"/>
          <w:sz w:val="16"/>
          <w:szCs w:val="16"/>
        </w:rPr>
        <w:t>/Consiliul Director</w:t>
      </w:r>
      <w:r w:rsidRPr="00D46900">
        <w:rPr>
          <w:rFonts w:cs="Calibri"/>
          <w:sz w:val="16"/>
          <w:szCs w:val="16"/>
        </w:rPr>
        <w:t xml:space="preserve"> </w:t>
      </w:r>
      <w:r w:rsidR="00B37A3C">
        <w:rPr>
          <w:rFonts w:cs="Calibri"/>
          <w:sz w:val="16"/>
          <w:szCs w:val="16"/>
        </w:rPr>
        <w:t xml:space="preserve">al </w:t>
      </w:r>
      <w:proofErr w:type="spellStart"/>
      <w:r w:rsidR="00B37A3C">
        <w:rPr>
          <w:rFonts w:cs="Calibri"/>
          <w:sz w:val="16"/>
          <w:szCs w:val="16"/>
        </w:rPr>
        <w:t>Asociatiei</w:t>
      </w:r>
      <w:proofErr w:type="spellEnd"/>
      <w:r w:rsidR="00B37A3C">
        <w:rPr>
          <w:rFonts w:cs="Calibri"/>
          <w:sz w:val="16"/>
          <w:szCs w:val="16"/>
        </w:rPr>
        <w:t xml:space="preserve"> </w:t>
      </w:r>
      <w:proofErr w:type="spellStart"/>
      <w:r w:rsidRPr="00D46900">
        <w:rPr>
          <w:rFonts w:cs="Calibri"/>
          <w:sz w:val="16"/>
          <w:szCs w:val="16"/>
        </w:rPr>
        <w:t>AngioNET</w:t>
      </w:r>
      <w:proofErr w:type="spellEnd"/>
      <w:r w:rsidRPr="00D46900">
        <w:rPr>
          <w:rFonts w:cs="Calibri"/>
          <w:sz w:val="16"/>
          <w:szCs w:val="16"/>
        </w:rPr>
        <w:t xml:space="preserve"> </w:t>
      </w:r>
      <w:r w:rsidR="00B37A3C" w:rsidRPr="00D46900">
        <w:rPr>
          <w:rFonts w:cs="Calibri"/>
          <w:sz w:val="16"/>
          <w:szCs w:val="16"/>
        </w:rPr>
        <w:t>Cluster</w:t>
      </w:r>
      <w:r w:rsidR="00B37A3C" w:rsidRPr="00D46900">
        <w:rPr>
          <w:rFonts w:cs="Calibri"/>
          <w:sz w:val="16"/>
          <w:szCs w:val="16"/>
        </w:rPr>
        <w:t xml:space="preserve"> </w:t>
      </w:r>
      <w:r w:rsidRPr="00D46900">
        <w:rPr>
          <w:rFonts w:cs="Calibri"/>
          <w:sz w:val="16"/>
          <w:szCs w:val="16"/>
        </w:rPr>
        <w:t>in baza cereri</w:t>
      </w:r>
      <w:r w:rsidR="009B745A">
        <w:rPr>
          <w:rFonts w:cs="Calibri"/>
          <w:sz w:val="16"/>
          <w:szCs w:val="16"/>
        </w:rPr>
        <w:t>i</w:t>
      </w:r>
      <w:r w:rsidRPr="00D46900">
        <w:rPr>
          <w:rFonts w:cs="Calibri"/>
          <w:sz w:val="16"/>
          <w:szCs w:val="16"/>
        </w:rPr>
        <w:t xml:space="preserve"> de afiliere.</w:t>
      </w:r>
    </w:p>
    <w:p w14:paraId="55B9BE72" w14:textId="61B2C0A7" w:rsidR="00006731" w:rsidRDefault="00006731">
      <w:pPr>
        <w:rPr>
          <w:rFonts w:cs="Calibri"/>
          <w:b/>
          <w:sz w:val="24"/>
          <w:szCs w:val="24"/>
        </w:rPr>
      </w:pPr>
    </w:p>
    <w:sectPr w:rsidR="00006731" w:rsidSect="00AE3B5D">
      <w:pgSz w:w="11906" w:h="16838"/>
      <w:pgMar w:top="709" w:right="685" w:bottom="568" w:left="73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altName w:val="Courier New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481991"/>
    <w:multiLevelType w:val="hybridMultilevel"/>
    <w:tmpl w:val="F55C58EE"/>
    <w:lvl w:ilvl="0" w:tplc="73CCB436">
      <w:start w:val="1"/>
      <w:numFmt w:val="lowerLetter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206A06"/>
    <w:multiLevelType w:val="hybridMultilevel"/>
    <w:tmpl w:val="F57C23BC"/>
    <w:lvl w:ilvl="0" w:tplc="0418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E94A78"/>
    <w:multiLevelType w:val="hybridMultilevel"/>
    <w:tmpl w:val="DC30D446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EA35E88"/>
    <w:multiLevelType w:val="hybridMultilevel"/>
    <w:tmpl w:val="C9708328"/>
    <w:lvl w:ilvl="0" w:tplc="F9FA8D7A">
      <w:start w:val="5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E23781"/>
    <w:multiLevelType w:val="hybridMultilevel"/>
    <w:tmpl w:val="0ECABD42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96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zMDIxMDY3tbQ0MLJQ0lEKTi0uzszPAykwrAUATV4wiywAAAA="/>
  </w:docVars>
  <w:rsids>
    <w:rsidRoot w:val="006C69F0"/>
    <w:rsid w:val="00006731"/>
    <w:rsid w:val="00022A16"/>
    <w:rsid w:val="00022E4C"/>
    <w:rsid w:val="0002779B"/>
    <w:rsid w:val="00032D13"/>
    <w:rsid w:val="000343B5"/>
    <w:rsid w:val="00054A41"/>
    <w:rsid w:val="00072DFB"/>
    <w:rsid w:val="00082EBA"/>
    <w:rsid w:val="0008413F"/>
    <w:rsid w:val="000903F3"/>
    <w:rsid w:val="000A4E47"/>
    <w:rsid w:val="000A7917"/>
    <w:rsid w:val="000B0831"/>
    <w:rsid w:val="000E6985"/>
    <w:rsid w:val="001017FA"/>
    <w:rsid w:val="00124D45"/>
    <w:rsid w:val="001251E9"/>
    <w:rsid w:val="001275BD"/>
    <w:rsid w:val="0014750C"/>
    <w:rsid w:val="00154145"/>
    <w:rsid w:val="00156101"/>
    <w:rsid w:val="0016371C"/>
    <w:rsid w:val="00175F31"/>
    <w:rsid w:val="00191A0C"/>
    <w:rsid w:val="001925B1"/>
    <w:rsid w:val="00194FAE"/>
    <w:rsid w:val="001972CB"/>
    <w:rsid w:val="001A4BA5"/>
    <w:rsid w:val="001B0841"/>
    <w:rsid w:val="001B114C"/>
    <w:rsid w:val="001B72C3"/>
    <w:rsid w:val="001D183C"/>
    <w:rsid w:val="001D5AFE"/>
    <w:rsid w:val="001E23C1"/>
    <w:rsid w:val="001E7882"/>
    <w:rsid w:val="002175E5"/>
    <w:rsid w:val="0022108F"/>
    <w:rsid w:val="002320BD"/>
    <w:rsid w:val="00241918"/>
    <w:rsid w:val="00251203"/>
    <w:rsid w:val="0028295C"/>
    <w:rsid w:val="0029118B"/>
    <w:rsid w:val="002946C4"/>
    <w:rsid w:val="002C3A28"/>
    <w:rsid w:val="002C6DB6"/>
    <w:rsid w:val="002F0ACD"/>
    <w:rsid w:val="00300298"/>
    <w:rsid w:val="0030769B"/>
    <w:rsid w:val="003232D3"/>
    <w:rsid w:val="0032547A"/>
    <w:rsid w:val="00355147"/>
    <w:rsid w:val="00365C1B"/>
    <w:rsid w:val="003751F5"/>
    <w:rsid w:val="003845AB"/>
    <w:rsid w:val="003864A6"/>
    <w:rsid w:val="00395B7F"/>
    <w:rsid w:val="003B19AB"/>
    <w:rsid w:val="003B1A19"/>
    <w:rsid w:val="003B59F1"/>
    <w:rsid w:val="003B798E"/>
    <w:rsid w:val="003C0D68"/>
    <w:rsid w:val="003E2596"/>
    <w:rsid w:val="003E551C"/>
    <w:rsid w:val="003E57E8"/>
    <w:rsid w:val="003F5DFD"/>
    <w:rsid w:val="003F6320"/>
    <w:rsid w:val="003F694F"/>
    <w:rsid w:val="00403977"/>
    <w:rsid w:val="004050C7"/>
    <w:rsid w:val="004065D8"/>
    <w:rsid w:val="00412987"/>
    <w:rsid w:val="00424D13"/>
    <w:rsid w:val="00432619"/>
    <w:rsid w:val="00444F31"/>
    <w:rsid w:val="004521BB"/>
    <w:rsid w:val="00461014"/>
    <w:rsid w:val="00464603"/>
    <w:rsid w:val="0047190A"/>
    <w:rsid w:val="004727F4"/>
    <w:rsid w:val="00474061"/>
    <w:rsid w:val="00480800"/>
    <w:rsid w:val="00483E3F"/>
    <w:rsid w:val="00493B53"/>
    <w:rsid w:val="00496E31"/>
    <w:rsid w:val="004B277C"/>
    <w:rsid w:val="004B2EAC"/>
    <w:rsid w:val="004C19E6"/>
    <w:rsid w:val="004C41A2"/>
    <w:rsid w:val="004C7991"/>
    <w:rsid w:val="004D0D9D"/>
    <w:rsid w:val="004D2A96"/>
    <w:rsid w:val="004D56E7"/>
    <w:rsid w:val="004D7822"/>
    <w:rsid w:val="004E7814"/>
    <w:rsid w:val="00504633"/>
    <w:rsid w:val="00506F74"/>
    <w:rsid w:val="0051091C"/>
    <w:rsid w:val="0052183D"/>
    <w:rsid w:val="0052296C"/>
    <w:rsid w:val="00525AD2"/>
    <w:rsid w:val="00525B22"/>
    <w:rsid w:val="005359F8"/>
    <w:rsid w:val="00540135"/>
    <w:rsid w:val="005419A1"/>
    <w:rsid w:val="005508F7"/>
    <w:rsid w:val="005564DD"/>
    <w:rsid w:val="00587134"/>
    <w:rsid w:val="0058745F"/>
    <w:rsid w:val="005956A5"/>
    <w:rsid w:val="005A0350"/>
    <w:rsid w:val="005A5494"/>
    <w:rsid w:val="005B0755"/>
    <w:rsid w:val="005C1312"/>
    <w:rsid w:val="005C1773"/>
    <w:rsid w:val="005C2F29"/>
    <w:rsid w:val="005D553D"/>
    <w:rsid w:val="005E5056"/>
    <w:rsid w:val="005F0D35"/>
    <w:rsid w:val="005F40D3"/>
    <w:rsid w:val="005F594B"/>
    <w:rsid w:val="00603409"/>
    <w:rsid w:val="00605891"/>
    <w:rsid w:val="00626467"/>
    <w:rsid w:val="00626FA6"/>
    <w:rsid w:val="00633285"/>
    <w:rsid w:val="00642E8A"/>
    <w:rsid w:val="00662BAE"/>
    <w:rsid w:val="006651BD"/>
    <w:rsid w:val="0067348B"/>
    <w:rsid w:val="00677269"/>
    <w:rsid w:val="006901B4"/>
    <w:rsid w:val="00690B34"/>
    <w:rsid w:val="00694F2D"/>
    <w:rsid w:val="006A7E59"/>
    <w:rsid w:val="006B14AD"/>
    <w:rsid w:val="006C0A69"/>
    <w:rsid w:val="006C69F0"/>
    <w:rsid w:val="006D3584"/>
    <w:rsid w:val="006F2DF1"/>
    <w:rsid w:val="00702CBB"/>
    <w:rsid w:val="00705228"/>
    <w:rsid w:val="00706947"/>
    <w:rsid w:val="007162F5"/>
    <w:rsid w:val="007171E5"/>
    <w:rsid w:val="007203ED"/>
    <w:rsid w:val="00720D32"/>
    <w:rsid w:val="00723F2D"/>
    <w:rsid w:val="007271C4"/>
    <w:rsid w:val="007347B6"/>
    <w:rsid w:val="00737658"/>
    <w:rsid w:val="007401D8"/>
    <w:rsid w:val="007700BA"/>
    <w:rsid w:val="0078317B"/>
    <w:rsid w:val="007A6926"/>
    <w:rsid w:val="007A7658"/>
    <w:rsid w:val="007B2266"/>
    <w:rsid w:val="007B3DC9"/>
    <w:rsid w:val="007B6933"/>
    <w:rsid w:val="007B7563"/>
    <w:rsid w:val="007E7508"/>
    <w:rsid w:val="007F16B7"/>
    <w:rsid w:val="007F288E"/>
    <w:rsid w:val="0080509A"/>
    <w:rsid w:val="00817028"/>
    <w:rsid w:val="00822AB7"/>
    <w:rsid w:val="0083038D"/>
    <w:rsid w:val="00833621"/>
    <w:rsid w:val="00840877"/>
    <w:rsid w:val="00842D2F"/>
    <w:rsid w:val="0085579C"/>
    <w:rsid w:val="00855F7F"/>
    <w:rsid w:val="00856979"/>
    <w:rsid w:val="00872FDE"/>
    <w:rsid w:val="00873066"/>
    <w:rsid w:val="00877C16"/>
    <w:rsid w:val="00891407"/>
    <w:rsid w:val="00893535"/>
    <w:rsid w:val="008A1C28"/>
    <w:rsid w:val="008A40FE"/>
    <w:rsid w:val="008B0048"/>
    <w:rsid w:val="008C0584"/>
    <w:rsid w:val="008C53AC"/>
    <w:rsid w:val="008D2033"/>
    <w:rsid w:val="008E590C"/>
    <w:rsid w:val="008E7848"/>
    <w:rsid w:val="008F2F51"/>
    <w:rsid w:val="008F3FBE"/>
    <w:rsid w:val="008F50B9"/>
    <w:rsid w:val="009017FE"/>
    <w:rsid w:val="009020BF"/>
    <w:rsid w:val="00905321"/>
    <w:rsid w:val="00914D6B"/>
    <w:rsid w:val="00915AB4"/>
    <w:rsid w:val="0092563B"/>
    <w:rsid w:val="00951AD8"/>
    <w:rsid w:val="00952B2D"/>
    <w:rsid w:val="009609E5"/>
    <w:rsid w:val="009623C2"/>
    <w:rsid w:val="009700F9"/>
    <w:rsid w:val="00972C1E"/>
    <w:rsid w:val="00977D7D"/>
    <w:rsid w:val="00982CBC"/>
    <w:rsid w:val="00984A13"/>
    <w:rsid w:val="009A24EA"/>
    <w:rsid w:val="009A4054"/>
    <w:rsid w:val="009B332A"/>
    <w:rsid w:val="009B745A"/>
    <w:rsid w:val="009C07C8"/>
    <w:rsid w:val="009C0C8B"/>
    <w:rsid w:val="009F3D9B"/>
    <w:rsid w:val="009F6532"/>
    <w:rsid w:val="009F6EAE"/>
    <w:rsid w:val="00A1310C"/>
    <w:rsid w:val="00A13407"/>
    <w:rsid w:val="00A15EF4"/>
    <w:rsid w:val="00A2138C"/>
    <w:rsid w:val="00A2391E"/>
    <w:rsid w:val="00A24278"/>
    <w:rsid w:val="00A25300"/>
    <w:rsid w:val="00A25B2D"/>
    <w:rsid w:val="00A310F7"/>
    <w:rsid w:val="00A34531"/>
    <w:rsid w:val="00A34D5E"/>
    <w:rsid w:val="00A356BF"/>
    <w:rsid w:val="00A52748"/>
    <w:rsid w:val="00A55F3C"/>
    <w:rsid w:val="00A63519"/>
    <w:rsid w:val="00A82F88"/>
    <w:rsid w:val="00A942DE"/>
    <w:rsid w:val="00A97765"/>
    <w:rsid w:val="00AA3421"/>
    <w:rsid w:val="00AA67D3"/>
    <w:rsid w:val="00AB5840"/>
    <w:rsid w:val="00AE068F"/>
    <w:rsid w:val="00AE3B5D"/>
    <w:rsid w:val="00AE4730"/>
    <w:rsid w:val="00AF4779"/>
    <w:rsid w:val="00AF7CF5"/>
    <w:rsid w:val="00B0367D"/>
    <w:rsid w:val="00B07119"/>
    <w:rsid w:val="00B14433"/>
    <w:rsid w:val="00B208D8"/>
    <w:rsid w:val="00B37A3C"/>
    <w:rsid w:val="00B456AB"/>
    <w:rsid w:val="00B52E69"/>
    <w:rsid w:val="00B53C2F"/>
    <w:rsid w:val="00B74282"/>
    <w:rsid w:val="00B74832"/>
    <w:rsid w:val="00B80D2F"/>
    <w:rsid w:val="00BA1D38"/>
    <w:rsid w:val="00BA3F19"/>
    <w:rsid w:val="00BA6FDF"/>
    <w:rsid w:val="00BA7C1D"/>
    <w:rsid w:val="00BC201C"/>
    <w:rsid w:val="00BC4AC6"/>
    <w:rsid w:val="00BD3AE3"/>
    <w:rsid w:val="00BE0022"/>
    <w:rsid w:val="00BE0B08"/>
    <w:rsid w:val="00BE0DCD"/>
    <w:rsid w:val="00BE1908"/>
    <w:rsid w:val="00BE3DFE"/>
    <w:rsid w:val="00C01766"/>
    <w:rsid w:val="00C05551"/>
    <w:rsid w:val="00C1675F"/>
    <w:rsid w:val="00C22E78"/>
    <w:rsid w:val="00C23EB9"/>
    <w:rsid w:val="00C26CBF"/>
    <w:rsid w:val="00C303A3"/>
    <w:rsid w:val="00C3723E"/>
    <w:rsid w:val="00C374E0"/>
    <w:rsid w:val="00C43EE7"/>
    <w:rsid w:val="00C61832"/>
    <w:rsid w:val="00C66F01"/>
    <w:rsid w:val="00C67469"/>
    <w:rsid w:val="00C81C49"/>
    <w:rsid w:val="00C851E3"/>
    <w:rsid w:val="00C9043C"/>
    <w:rsid w:val="00C90E21"/>
    <w:rsid w:val="00CA4773"/>
    <w:rsid w:val="00CA5294"/>
    <w:rsid w:val="00CC120F"/>
    <w:rsid w:val="00CC5570"/>
    <w:rsid w:val="00CC6C0D"/>
    <w:rsid w:val="00CD13EF"/>
    <w:rsid w:val="00CD2E31"/>
    <w:rsid w:val="00CF0C4F"/>
    <w:rsid w:val="00CF35F4"/>
    <w:rsid w:val="00CF6034"/>
    <w:rsid w:val="00D00C1B"/>
    <w:rsid w:val="00D027CF"/>
    <w:rsid w:val="00D1416B"/>
    <w:rsid w:val="00D16E13"/>
    <w:rsid w:val="00D32E69"/>
    <w:rsid w:val="00D4204C"/>
    <w:rsid w:val="00D4639B"/>
    <w:rsid w:val="00D46900"/>
    <w:rsid w:val="00D5305C"/>
    <w:rsid w:val="00D652CF"/>
    <w:rsid w:val="00D80AAE"/>
    <w:rsid w:val="00D836A8"/>
    <w:rsid w:val="00D86C8B"/>
    <w:rsid w:val="00D94E00"/>
    <w:rsid w:val="00DA1FFD"/>
    <w:rsid w:val="00DA563C"/>
    <w:rsid w:val="00DA74B1"/>
    <w:rsid w:val="00DB52F4"/>
    <w:rsid w:val="00DB58CF"/>
    <w:rsid w:val="00DB7A46"/>
    <w:rsid w:val="00DC0633"/>
    <w:rsid w:val="00DD3A1A"/>
    <w:rsid w:val="00DD5CA4"/>
    <w:rsid w:val="00DE0DB0"/>
    <w:rsid w:val="00DE2BFD"/>
    <w:rsid w:val="00DE6A52"/>
    <w:rsid w:val="00DE7992"/>
    <w:rsid w:val="00E012D9"/>
    <w:rsid w:val="00E036B9"/>
    <w:rsid w:val="00E132EF"/>
    <w:rsid w:val="00E147C0"/>
    <w:rsid w:val="00E15819"/>
    <w:rsid w:val="00E205E3"/>
    <w:rsid w:val="00E43850"/>
    <w:rsid w:val="00E6607A"/>
    <w:rsid w:val="00E76320"/>
    <w:rsid w:val="00E82BE5"/>
    <w:rsid w:val="00E85AFB"/>
    <w:rsid w:val="00E908DC"/>
    <w:rsid w:val="00E920F7"/>
    <w:rsid w:val="00E93D64"/>
    <w:rsid w:val="00EA6FDA"/>
    <w:rsid w:val="00EB1E25"/>
    <w:rsid w:val="00EB5BF5"/>
    <w:rsid w:val="00ED2558"/>
    <w:rsid w:val="00ED7A6E"/>
    <w:rsid w:val="00EE4155"/>
    <w:rsid w:val="00EE467E"/>
    <w:rsid w:val="00EF1F23"/>
    <w:rsid w:val="00EF5A1E"/>
    <w:rsid w:val="00F044C6"/>
    <w:rsid w:val="00F073FA"/>
    <w:rsid w:val="00F1418F"/>
    <w:rsid w:val="00F21BE5"/>
    <w:rsid w:val="00F223B4"/>
    <w:rsid w:val="00F23BCC"/>
    <w:rsid w:val="00F35F04"/>
    <w:rsid w:val="00F4383D"/>
    <w:rsid w:val="00F5366D"/>
    <w:rsid w:val="00F60DE1"/>
    <w:rsid w:val="00F672E0"/>
    <w:rsid w:val="00F739D0"/>
    <w:rsid w:val="00F766E7"/>
    <w:rsid w:val="00F767DB"/>
    <w:rsid w:val="00F819A3"/>
    <w:rsid w:val="00F94A96"/>
    <w:rsid w:val="00FA2F30"/>
    <w:rsid w:val="00FB1A8B"/>
    <w:rsid w:val="00FC1E59"/>
    <w:rsid w:val="00FC7ED2"/>
    <w:rsid w:val="00FE1FE0"/>
    <w:rsid w:val="00FE2A75"/>
    <w:rsid w:val="00FE67A9"/>
    <w:rsid w:val="00FF2E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4:docId w14:val="1C01B330"/>
  <w15:docId w15:val="{1A3C4204-C5E4-214D-8628-9FB47AA5CE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C69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List Paragraph1,List1,Списък на абзаци"/>
    <w:basedOn w:val="Normal"/>
    <w:link w:val="ListParagraphChar"/>
    <w:uiPriority w:val="34"/>
    <w:qFormat/>
    <w:rsid w:val="006C69F0"/>
    <w:pPr>
      <w:spacing w:after="200" w:line="276" w:lineRule="auto"/>
      <w:ind w:left="720"/>
      <w:contextualSpacing/>
    </w:pPr>
    <w:rPr>
      <w:rFonts w:eastAsiaTheme="minorHAnsi"/>
      <w:lang w:val="ro-RO" w:eastAsia="en-US"/>
    </w:rPr>
  </w:style>
  <w:style w:type="character" w:customStyle="1" w:styleId="ListParagraphChar">
    <w:name w:val="List Paragraph Char"/>
    <w:aliases w:val="List Paragraph1 Char,List1 Char,Списък на абзаци Char"/>
    <w:link w:val="ListParagraph"/>
    <w:uiPriority w:val="34"/>
    <w:locked/>
    <w:rsid w:val="006C69F0"/>
    <w:rPr>
      <w:rFonts w:eastAsiaTheme="minorHAnsi"/>
      <w:lang w:val="ro-RO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C69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C69F0"/>
    <w:pPr>
      <w:spacing w:after="200" w:line="240" w:lineRule="auto"/>
    </w:pPr>
    <w:rPr>
      <w:rFonts w:eastAsiaTheme="minorHAnsi"/>
      <w:sz w:val="20"/>
      <w:szCs w:val="20"/>
      <w:lang w:val="ro-RO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C69F0"/>
    <w:rPr>
      <w:rFonts w:eastAsiaTheme="minorHAnsi"/>
      <w:sz w:val="20"/>
      <w:szCs w:val="20"/>
      <w:lang w:val="ro-RO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C69F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69F0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493B5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RO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369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7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53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972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3</Words>
  <Characters>138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ra Daniskovichi</dc:creator>
  <cp:keywords/>
  <dc:description/>
  <cp:lastModifiedBy>ASM iMAC</cp:lastModifiedBy>
  <cp:revision>2</cp:revision>
  <cp:lastPrinted>2020-01-21T13:48:00Z</cp:lastPrinted>
  <dcterms:created xsi:type="dcterms:W3CDTF">2020-02-11T17:24:00Z</dcterms:created>
  <dcterms:modified xsi:type="dcterms:W3CDTF">2020-02-11T17:24:00Z</dcterms:modified>
</cp:coreProperties>
</file>